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0548" w:rsidRDefault="008E0548" w:rsidP="008E0548">
      <w:r>
        <w:t>Monterey Park Cherry Blossom Festival</w:t>
      </w:r>
    </w:p>
    <w:p w:rsidR="008E0548" w:rsidRDefault="008E0548" w:rsidP="008E0548">
      <w:r>
        <w:t>Date: April 17, Sunday</w:t>
      </w:r>
    </w:p>
    <w:p w:rsidR="008E0548" w:rsidRDefault="008E0548" w:rsidP="008E0548">
      <w:r>
        <w:t>Time: 11:00AM</w:t>
      </w:r>
    </w:p>
    <w:p w:rsidR="008E0548" w:rsidRDefault="008E0548" w:rsidP="008E0548">
      <w:r>
        <w:t>Location: Barnes Park</w:t>
      </w:r>
    </w:p>
    <w:p w:rsidR="008E0548" w:rsidRDefault="008E0548" w:rsidP="008E0548">
      <w:bookmarkStart w:id="0" w:name="_GoBack"/>
      <w:bookmarkEnd w:id="0"/>
      <w:r>
        <w:t>Events Coming Up &amp; Reminders</w:t>
      </w:r>
    </w:p>
    <w:p w:rsidR="008E0548" w:rsidRDefault="008E0548" w:rsidP="008E0548">
      <w:r>
        <w:t>Foothill DCM</w:t>
      </w:r>
    </w:p>
    <w:p w:rsidR="008E0548" w:rsidRDefault="008E0548" w:rsidP="008E0548">
      <w:r>
        <w:t>Date: April 16, Saturday</w:t>
      </w:r>
    </w:p>
    <w:p w:rsidR="008E0548" w:rsidRDefault="008E0548" w:rsidP="008E0548">
      <w:r>
        <w:t>Time: 11:00AM - 4:00PM</w:t>
      </w:r>
    </w:p>
    <w:p w:rsidR="008E0548" w:rsidRDefault="008E0548" w:rsidP="008E0548">
      <w:r>
        <w:t>Location</w:t>
      </w:r>
      <w:r>
        <w:t>: Los Angeles Community College</w:t>
      </w:r>
    </w:p>
    <w:p w:rsidR="005F2147" w:rsidRDefault="005F2147" w:rsidP="005F2147">
      <w:r>
        <w:t xml:space="preserve">April 11 Ronald McDonald’s “Walk for Kids” </w:t>
      </w:r>
    </w:p>
    <w:p w:rsidR="005F2147" w:rsidRDefault="005F2147" w:rsidP="005F2147">
      <w:r>
        <w:t xml:space="preserve">April 18 Compton Initiative </w:t>
      </w:r>
    </w:p>
    <w:p w:rsidR="005F2147" w:rsidRDefault="005F2147" w:rsidP="005F2147">
      <w:r>
        <w:t xml:space="preserve">April 24 CSULA GIVES BACK &amp; STS + Service </w:t>
      </w:r>
    </w:p>
    <w:p w:rsidR="005F2147" w:rsidRDefault="005F2147" w:rsidP="005F2147">
      <w:r>
        <w:t xml:space="preserve">April 25 Earth Day 2015 </w:t>
      </w:r>
    </w:p>
    <w:p w:rsidR="005F2147" w:rsidRDefault="005F2147" w:rsidP="005F2147">
      <w:r>
        <w:t>May 2 Spring Training Conference (9AM-4PM)</w:t>
      </w:r>
    </w:p>
    <w:p w:rsidR="005F2147" w:rsidRDefault="005F2147" w:rsidP="005F2147">
      <w:r>
        <w:t xml:space="preserve">          Relay for Life (UCLA)</w:t>
      </w:r>
    </w:p>
    <w:p w:rsidR="005F2147" w:rsidRDefault="005F2147" w:rsidP="005F2147">
      <w:r>
        <w:t>May 8 “Young &amp; Hungry “TV taping (3:30PM-9PM)</w:t>
      </w:r>
    </w:p>
    <w:p w:rsidR="005F2147" w:rsidRDefault="005F2147" w:rsidP="005F2147">
      <w:r>
        <w:t>May 9 National Carrier’s Food Drive (4PM-7PM)</w:t>
      </w:r>
    </w:p>
    <w:p w:rsidR="005F2147" w:rsidRDefault="005F2147" w:rsidP="005F2147">
      <w:r>
        <w:t>May 14 Eagle Con (10AM-5PM)</w:t>
      </w:r>
    </w:p>
    <w:p w:rsidR="005F2147" w:rsidRDefault="005F2147" w:rsidP="005F2147">
      <w:r>
        <w:t>May 15 Eagle Con (12PM-6PM)</w:t>
      </w:r>
    </w:p>
    <w:p w:rsidR="005F2147" w:rsidRDefault="005F2147" w:rsidP="005F2147">
      <w:r>
        <w:t xml:space="preserve">May </w:t>
      </w:r>
      <w:proofErr w:type="gramStart"/>
      <w:r>
        <w:t>16 Family Empowerment</w:t>
      </w:r>
      <w:proofErr w:type="gramEnd"/>
      <w:r>
        <w:t xml:space="preserve"> (8AM-2PM)</w:t>
      </w:r>
    </w:p>
    <w:p w:rsidR="005F2147" w:rsidRDefault="005F2147" w:rsidP="005F2147">
      <w:r>
        <w:t xml:space="preserve">May 17 </w:t>
      </w:r>
      <w:proofErr w:type="gramStart"/>
      <w:r>
        <w:t>Project</w:t>
      </w:r>
      <w:proofErr w:type="gramEnd"/>
      <w:r>
        <w:t xml:space="preserve"> NEO (9:30AM - 3PM)</w:t>
      </w:r>
    </w:p>
    <w:p w:rsidR="005F2147" w:rsidRDefault="005F2147" w:rsidP="005F2147">
      <w:r>
        <w:t>June 20   CSULA CKI Banquet​</w:t>
      </w:r>
    </w:p>
    <w:p w:rsidR="005F2147" w:rsidRDefault="005F2147" w:rsidP="005F2147">
      <w:r>
        <w:t xml:space="preserve">July 25     Star Chefs </w:t>
      </w:r>
    </w:p>
    <w:p w:rsidR="005F2147" w:rsidRDefault="005F2147" w:rsidP="005F2147">
      <w:r>
        <w:t>Aug 4       National Night Out (Mont. Park) (6PM-8PM)</w:t>
      </w:r>
    </w:p>
    <w:p w:rsidR="006C5C35" w:rsidRDefault="005F2147" w:rsidP="005F2147">
      <w:r>
        <w:lastRenderedPageBreak/>
        <w:t>Aug 4       National Night Out (Alhambra) (5:50PM-8PM)</w:t>
      </w:r>
    </w:p>
    <w:p w:rsidR="008E0548" w:rsidRDefault="008E0548" w:rsidP="005F2147"/>
    <w:sectPr w:rsidR="008E0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G0MDYytDAxNDc2NTNX0lEKTi0uzszPAykwqgUA5ZOACCwAAAA="/>
  </w:docVars>
  <w:rsids>
    <w:rsidRoot w:val="005F2147"/>
    <w:rsid w:val="005F2147"/>
    <w:rsid w:val="006C5C35"/>
    <w:rsid w:val="008E0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</dc:creator>
  <cp:lastModifiedBy>Vic</cp:lastModifiedBy>
  <cp:revision>2</cp:revision>
  <dcterms:created xsi:type="dcterms:W3CDTF">2016-04-20T23:35:00Z</dcterms:created>
  <dcterms:modified xsi:type="dcterms:W3CDTF">2016-04-20T23:35:00Z</dcterms:modified>
</cp:coreProperties>
</file>